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4E28F" w14:textId="77777777" w:rsidR="00743155" w:rsidRPr="001C1CEA" w:rsidRDefault="00743155">
      <w:pPr>
        <w:rPr>
          <w:lang w:val="ru-RU"/>
        </w:rPr>
      </w:pPr>
    </w:p>
    <w:tbl>
      <w:tblPr>
        <w:tblW w:w="1035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260"/>
        <w:gridCol w:w="2880"/>
        <w:gridCol w:w="360"/>
        <w:gridCol w:w="326"/>
        <w:gridCol w:w="154"/>
        <w:gridCol w:w="788"/>
        <w:gridCol w:w="262"/>
        <w:gridCol w:w="1440"/>
        <w:gridCol w:w="1080"/>
        <w:gridCol w:w="360"/>
        <w:gridCol w:w="1440"/>
      </w:tblGrid>
      <w:tr w:rsidR="00A36502" w:rsidRPr="00997B15" w14:paraId="79640F1B" w14:textId="77777777" w:rsidTr="00785C5A">
        <w:trPr>
          <w:trHeight w:val="6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2FBA6804" w:rsidR="00A36502" w:rsidRPr="00997B15" w:rsidRDefault="00A73F75" w:rsidP="00A73F75">
            <w:pPr>
              <w:spacing w:after="0" w:line="240" w:lineRule="auto"/>
              <w:jc w:val="center"/>
              <w:rPr>
                <w:rFonts w:ascii="Consolas" w:eastAsia="Times New Roman" w:hAnsi="Consolas" w:cs="Arial"/>
                <w:sz w:val="36"/>
                <w:szCs w:val="36"/>
              </w:rPr>
            </w:pPr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Company.</w:t>
            </w:r>
            <w:r w:rsidR="00A36502" w:rsidRPr="00997B15">
              <w:rPr>
                <w:rFonts w:ascii="Consolas" w:eastAsia="Times New Roman" w:hAnsi="Consolas" w:cs="Arial"/>
                <w:sz w:val="36"/>
                <w:szCs w:val="36"/>
              </w:rPr>
              <w:t>Name</w:t>
            </w:r>
            <w:proofErr w:type="spellEnd"/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]&gt;&gt;</w:t>
            </w:r>
          </w:p>
        </w:tc>
      </w:tr>
      <w:tr w:rsidR="00A36502" w:rsidRPr="00997B15" w14:paraId="05D99AB3" w14:textId="77777777" w:rsidTr="00785C5A">
        <w:trPr>
          <w:trHeight w:val="24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18"/>
                <w:szCs w:val="18"/>
              </w:rPr>
            </w:pPr>
          </w:p>
        </w:tc>
      </w:tr>
      <w:tr w:rsidR="00406AFF" w:rsidRPr="00997B15" w14:paraId="48290219" w14:textId="77777777" w:rsidTr="00D97C43">
        <w:trPr>
          <w:trHeight w:val="495"/>
        </w:trPr>
        <w:tc>
          <w:tcPr>
            <w:tcW w:w="414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046199" w14:textId="2A7A6F34" w:rsidR="00E3406F" w:rsidRPr="00997B15" w:rsidRDefault="00E3406F" w:rsidP="00E3406F">
            <w:pPr>
              <w:spacing w:after="0" w:line="240" w:lineRule="auto"/>
              <w:rPr>
                <w:rFonts w:ascii="Consolas" w:eastAsia="Times New Roman" w:hAnsi="Consolas" w:cs="Arial"/>
                <w:color w:val="808080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Name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</w:p>
          <w:p w14:paraId="0F875EE8" w14:textId="751D5CCD" w:rsidR="00A73F75" w:rsidRPr="00997B15" w:rsidRDefault="00A36502" w:rsidP="00A73F75">
            <w:pPr>
              <w:spacing w:after="0" w:line="240" w:lineRule="auto"/>
              <w:rPr>
                <w:rFonts w:ascii="Consolas" w:eastAsia="Times New Roman" w:hAnsi="Consolas" w:cs="Arial"/>
                <w:color w:val="808080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="00A73F75" w:rsidRPr="00997B15">
              <w:rPr>
                <w:rFonts w:ascii="Consolas" w:eastAsia="Times New Roman" w:hAnsi="Consolas" w:cs="Arial"/>
                <w:color w:val="808080"/>
              </w:rPr>
              <w:t>&lt;[</w:t>
            </w:r>
            <w:proofErr w:type="spellStart"/>
            <w:r w:rsidR="00A73F75" w:rsidRPr="00997B15">
              <w:rPr>
                <w:rFonts w:ascii="Consolas" w:eastAsia="Times New Roman" w:hAnsi="Consolas" w:cs="Arial"/>
                <w:color w:val="808080"/>
              </w:rPr>
              <w:t>Company.</w:t>
            </w:r>
            <w:r w:rsidRPr="00997B15">
              <w:rPr>
                <w:rFonts w:ascii="Consolas" w:eastAsia="Times New Roman" w:hAnsi="Consolas" w:cs="Arial"/>
                <w:color w:val="808080"/>
              </w:rPr>
              <w:t>Address</w:t>
            </w:r>
            <w:proofErr w:type="spellEnd"/>
            <w:r w:rsidR="003172A8" w:rsidRPr="00997B15">
              <w:rPr>
                <w:rFonts w:ascii="Consolas" w:eastAsia="Times New Roman" w:hAnsi="Consolas" w:cs="Arial"/>
                <w:color w:val="808080"/>
              </w:rPr>
              <w:t>]</w:t>
            </w:r>
            <w:r w:rsidR="00A73F75"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&gt;</w:t>
            </w:r>
          </w:p>
          <w:p w14:paraId="78C9971B" w14:textId="175C5309" w:rsidR="00A36502" w:rsidRPr="00997B15" w:rsidRDefault="00A73F75" w:rsidP="00A73F75">
            <w:pPr>
              <w:spacing w:after="0" w:line="240" w:lineRule="auto"/>
              <w:rPr>
                <w:rFonts w:ascii="Consolas" w:eastAsia="Times New Roman" w:hAnsi="Consolas" w:cs="Arial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PhoneNumber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br/>
            </w:r>
            <w:r w:rsidRPr="00997B15">
              <w:rPr>
                <w:rFonts w:ascii="Consolas" w:eastAsia="Times New Roman" w:hAnsi="Consolas" w:cs="Arial"/>
                <w:color w:val="80808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EmailAddress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br/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Website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53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8B8B"/>
                <w:sz w:val="36"/>
                <w:szCs w:val="36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8B8B"/>
                <w:sz w:val="36"/>
                <w:szCs w:val="36"/>
              </w:rPr>
              <w:t>PURCHASE ORDER</w:t>
            </w:r>
          </w:p>
        </w:tc>
      </w:tr>
      <w:tr w:rsidR="00406AFF" w:rsidRPr="00997B15" w14:paraId="36E2CC83" w14:textId="77777777" w:rsidTr="00D97C43">
        <w:trPr>
          <w:trHeight w:val="330"/>
        </w:trPr>
        <w:tc>
          <w:tcPr>
            <w:tcW w:w="4140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12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45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</w:tr>
      <w:tr w:rsidR="00406AFF" w:rsidRPr="00997B15" w14:paraId="6EEA2AD1" w14:textId="77777777" w:rsidTr="00D97C43">
        <w:trPr>
          <w:trHeight w:val="360"/>
        </w:trPr>
        <w:tc>
          <w:tcPr>
            <w:tcW w:w="4140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  <w:r w:rsidRPr="00997B15"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4D4B2215" w:rsidR="00A36502" w:rsidRPr="00997B15" w:rsidRDefault="00A73F75" w:rsidP="00F90480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  <w:r w:rsidRPr="00997B15">
              <w:rPr>
                <w:rFonts w:ascii="Consolas" w:eastAsia="Times New Roman" w:hAnsi="Consolas" w:cs="Arial"/>
                <w:b/>
                <w:bCs/>
              </w:rPr>
              <w:t>&lt;&lt;[Date]&gt;&gt;</w:t>
            </w:r>
          </w:p>
        </w:tc>
      </w:tr>
      <w:tr w:rsidR="00406AFF" w:rsidRPr="00997B15" w14:paraId="328D8351" w14:textId="77777777" w:rsidTr="00D97C43">
        <w:trPr>
          <w:trHeight w:val="188"/>
        </w:trPr>
        <w:tc>
          <w:tcPr>
            <w:tcW w:w="414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60A729E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  <w:r w:rsidRPr="00997B15"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  <w:t>ORDER NO.: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17456CB9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  <w:r w:rsidRPr="00997B15">
              <w:rPr>
                <w:rFonts w:ascii="Consolas" w:eastAsia="Times New Roman" w:hAnsi="Consolas" w:cs="Arial"/>
                <w:b/>
                <w:bCs/>
              </w:rPr>
              <w:t>&lt;&lt;[Number]&gt;&gt;</w:t>
            </w:r>
          </w:p>
        </w:tc>
      </w:tr>
      <w:tr w:rsidR="00406AFF" w:rsidRPr="00997B15" w14:paraId="17945268" w14:textId="77777777" w:rsidTr="00D97C43">
        <w:trPr>
          <w:trHeight w:val="188"/>
        </w:trPr>
        <w:tc>
          <w:tcPr>
            <w:tcW w:w="414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F81B5DB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A4C2E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B94E56" w14:textId="77777777" w:rsidR="00406AFF" w:rsidRPr="00997B15" w:rsidRDefault="00406AFF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FF19FA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</w:p>
        </w:tc>
      </w:tr>
      <w:tr w:rsidR="00A36502" w:rsidRPr="00997B15" w14:paraId="5DC9E539" w14:textId="77777777" w:rsidTr="00785C5A">
        <w:trPr>
          <w:trHeight w:val="7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6"/>
                <w:szCs w:val="6"/>
              </w:rPr>
            </w:pPr>
          </w:p>
        </w:tc>
      </w:tr>
      <w:tr w:rsidR="00A36502" w:rsidRPr="00997B15" w14:paraId="53B53449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07A4AE09" w14:textId="53780E11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VENDOR INFORMATION</w:t>
            </w:r>
          </w:p>
        </w:tc>
      </w:tr>
      <w:tr w:rsidR="00CF2F9F" w:rsidRPr="00997B15" w14:paraId="0FC14A33" w14:textId="77777777" w:rsidTr="00D97C43">
        <w:trPr>
          <w:trHeight w:val="7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SALES PERSON</w:t>
            </w:r>
          </w:p>
        </w:tc>
      </w:tr>
      <w:tr w:rsidR="00CF2F9F" w:rsidRPr="00997B15" w14:paraId="3557DF17" w14:textId="77777777" w:rsidTr="00D97C43">
        <w:trPr>
          <w:trHeight w:val="330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1FBA088E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Nam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69E96BA6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Responsibl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7AB8A790" w14:textId="77777777" w:rsidTr="00785C5A">
        <w:trPr>
          <w:trHeight w:val="255"/>
        </w:trPr>
        <w:tc>
          <w:tcPr>
            <w:tcW w:w="1035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997B15" w14:paraId="5D08DE11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0277D867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CF2F9F" w:rsidRPr="00997B15" w14:paraId="729A8876" w14:textId="77777777" w:rsidTr="00D97C43">
        <w:trPr>
          <w:trHeight w:val="255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EMAIL ADDRESS</w:t>
            </w:r>
          </w:p>
        </w:tc>
      </w:tr>
      <w:tr w:rsidR="00CF2F9F" w:rsidRPr="00997B15" w14:paraId="617C4CE1" w14:textId="77777777" w:rsidTr="00D97C43">
        <w:trPr>
          <w:trHeight w:val="330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40646F8F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PhoneNumber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18AE7587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Email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5BCD96BA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736A9B1D" w14:textId="56167550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CUSTOMER INFORMATION </w:t>
            </w:r>
          </w:p>
        </w:tc>
      </w:tr>
      <w:tr w:rsidR="00CF2F9F" w:rsidRPr="00997B15" w14:paraId="7C590C69" w14:textId="77777777" w:rsidTr="00D97C43">
        <w:trPr>
          <w:trHeight w:val="8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PERSON</w:t>
            </w:r>
          </w:p>
        </w:tc>
      </w:tr>
      <w:tr w:rsidR="00CF2F9F" w:rsidRPr="00997B15" w14:paraId="5F9AF6DC" w14:textId="77777777" w:rsidTr="00D97C43">
        <w:trPr>
          <w:trHeight w:val="331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7D0DF598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Nam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23662ED4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Responsibl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4EE9864A" w14:textId="77777777" w:rsidTr="00785C5A">
        <w:trPr>
          <w:trHeight w:val="125"/>
        </w:trPr>
        <w:tc>
          <w:tcPr>
            <w:tcW w:w="1035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997B15" w14:paraId="587248FD" w14:textId="77777777" w:rsidTr="00997B15">
        <w:trPr>
          <w:trHeight w:val="331"/>
        </w:trPr>
        <w:tc>
          <w:tcPr>
            <w:tcW w:w="1035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012C8331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CF2F9F" w:rsidRPr="00997B15" w14:paraId="4F8D0E22" w14:textId="77777777" w:rsidTr="00D97C43">
        <w:trPr>
          <w:trHeight w:val="7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EMAIL ADDRESS</w:t>
            </w:r>
          </w:p>
        </w:tc>
      </w:tr>
      <w:tr w:rsidR="00CF2F9F" w:rsidRPr="00997B15" w14:paraId="5EBFC0DF" w14:textId="77777777" w:rsidTr="00D97C43">
        <w:trPr>
          <w:trHeight w:val="331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0DA0EEFC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PhoneNumber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6A28E938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Email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785C5A" w:rsidRPr="00997B15" w14:paraId="762A8FD5" w14:textId="77777777" w:rsidTr="00D97C43">
        <w:trPr>
          <w:trHeight w:val="405"/>
        </w:trPr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197349C3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Item No.</w:t>
            </w:r>
          </w:p>
        </w:tc>
        <w:tc>
          <w:tcPr>
            <w:tcW w:w="32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76E188FD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Details</w:t>
            </w:r>
          </w:p>
        </w:tc>
        <w:tc>
          <w:tcPr>
            <w:tcW w:w="153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4551593B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Uni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CD90812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Quantity</w:t>
            </w:r>
          </w:p>
        </w:tc>
        <w:tc>
          <w:tcPr>
            <w:tcW w:w="14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D177A00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Unit Price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8B01536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Total</w:t>
            </w:r>
          </w:p>
        </w:tc>
      </w:tr>
      <w:tr w:rsidR="00406AFF" w:rsidRPr="00997B15" w14:paraId="2B61EA9A" w14:textId="77777777" w:rsidTr="00D97C43">
        <w:trPr>
          <w:trHeight w:val="331"/>
        </w:trPr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49B73174" w:rsidR="00A36502" w:rsidRPr="007C2353" w:rsidRDefault="00A73F75" w:rsidP="00A73F75">
            <w:pPr>
              <w:spacing w:after="0" w:line="240" w:lineRule="auto"/>
              <w:jc w:val="center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</w:t>
            </w:r>
            <w:proofErr w:type="spellStart"/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foreach</w:t>
            </w:r>
            <w:proofErr w:type="spellEnd"/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 xml:space="preserve"> [in Items]&gt;&gt;&lt;&lt;[No]&gt;&gt;</w:t>
            </w:r>
          </w:p>
        </w:tc>
        <w:tc>
          <w:tcPr>
            <w:tcW w:w="324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34DB9892" w:rsidR="00A36502" w:rsidRPr="007C2353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</w:t>
            </w:r>
            <w:r w:rsidR="00E910B7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Details</w:t>
            </w: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1530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618535FA" w:rsidR="00A36502" w:rsidRPr="007C2353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Unit]&gt;&gt;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461F45A3" w:rsidR="00A36502" w:rsidRPr="007C2353" w:rsidRDefault="00A73F75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Quantity]&gt;&gt;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610432E5" w:rsidR="00A36502" w:rsidRPr="007C2353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$</w:t>
            </w:r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</w:t>
            </w:r>
            <w:proofErr w:type="spellStart"/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UnitPrice</w:t>
            </w:r>
            <w:proofErr w:type="spellEnd"/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9216F67" w:rsidR="00A36502" w:rsidRPr="007C2353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$</w:t>
            </w:r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Total]&gt;&gt;</w:t>
            </w:r>
            <w:r w:rsidR="003172A8" w:rsidRPr="007C2353">
              <w:rPr>
                <w:rFonts w:ascii="Consolas" w:hAnsi="Consolas" w:cs="Arial"/>
                <w:sz w:val="18"/>
                <w:szCs w:val="18"/>
              </w:rPr>
              <w:t xml:space="preserve"> </w:t>
            </w:r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/</w:t>
            </w:r>
            <w:proofErr w:type="spellStart"/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foreach</w:t>
            </w:r>
            <w:proofErr w:type="spellEnd"/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gt;&gt;</w:t>
            </w:r>
          </w:p>
        </w:tc>
      </w:tr>
      <w:tr w:rsidR="00406AFF" w:rsidRPr="00997B15" w14:paraId="297AE27E" w14:textId="77777777" w:rsidTr="00D97C43">
        <w:trPr>
          <w:trHeight w:val="360"/>
        </w:trPr>
        <w:tc>
          <w:tcPr>
            <w:tcW w:w="4500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674A9FD7" w:rsidR="00A36502" w:rsidRPr="00997B15" w:rsidRDefault="003172A8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Message]&gt;&gt;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724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Total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12BBB80F" w:rsidR="00A36502" w:rsidRPr="00997B15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>
              <w:rPr>
                <w:rFonts w:ascii="Consolas" w:eastAsia="Times New Roman" w:hAnsi="Consolas" w:cs="Arial"/>
                <w:b/>
                <w:bCs/>
                <w:color w:val="000000"/>
              </w:rPr>
              <w:t>$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</w:t>
            </w:r>
            <w:r w:rsidR="008541AD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[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Total</w:t>
            </w:r>
            <w:r w:rsidR="008541AD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gt;&gt;</w:t>
            </w:r>
          </w:p>
        </w:tc>
      </w:tr>
      <w:tr w:rsidR="00406AFF" w:rsidRPr="00997B15" w14:paraId="594D81E5" w14:textId="77777777" w:rsidTr="00D97C43">
        <w:trPr>
          <w:trHeight w:val="345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0000"/>
              </w:rPr>
            </w:pPr>
          </w:p>
        </w:tc>
        <w:tc>
          <w:tcPr>
            <w:tcW w:w="5524" w:type="dxa"/>
            <w:gridSpan w:val="7"/>
            <w:shd w:val="clear" w:color="000000" w:fill="008B8B"/>
            <w:noWrap/>
            <w:vAlign w:val="center"/>
            <w:hideMark/>
          </w:tcPr>
          <w:p w14:paraId="6D61BAF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Authorized By</w:t>
            </w:r>
          </w:p>
        </w:tc>
      </w:tr>
      <w:tr w:rsidR="00406AFF" w:rsidRPr="00997B15" w14:paraId="2945E679" w14:textId="77777777" w:rsidTr="00D97C43">
        <w:trPr>
          <w:trHeight w:val="33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</w:p>
        </w:tc>
        <w:tc>
          <w:tcPr>
            <w:tcW w:w="5524" w:type="dxa"/>
            <w:gridSpan w:val="7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  <w:p w14:paraId="7FB04B4E" w14:textId="19177946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</w:tr>
      <w:tr w:rsidR="00406AFF" w:rsidRPr="00997B15" w14:paraId="5B959FFE" w14:textId="77777777" w:rsidTr="00D97C43">
        <w:trPr>
          <w:trHeight w:val="33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5524" w:type="dxa"/>
            <w:gridSpan w:val="7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</w:tr>
      <w:tr w:rsidR="00406AFF" w:rsidRPr="00997B15" w14:paraId="6FE92E87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4C814C60" w:rsidR="00CF2F9F" w:rsidRPr="00997B15" w:rsidRDefault="00A36502" w:rsidP="00CF2F9F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</w:t>
            </w:r>
            <w:r w:rsidR="003172A8" w:rsidRPr="00997B15">
              <w:rPr>
                <w:rFonts w:ascii="Consolas" w:eastAsia="Times New Roman" w:hAnsi="Consolas" w:cs="Arial"/>
                <w:color w:val="000000"/>
              </w:rPr>
              <w:t>&lt;[</w:t>
            </w:r>
            <w:proofErr w:type="spellStart"/>
            <w:r w:rsidR="00CF2F9F" w:rsidRPr="00997B15">
              <w:rPr>
                <w:rFonts w:ascii="Consolas" w:eastAsia="Times New Roman" w:hAnsi="Consolas" w:cs="Arial"/>
                <w:color w:val="000000"/>
              </w:rPr>
              <w:t>Signature.</w:t>
            </w:r>
            <w:r w:rsidR="003172A8" w:rsidRPr="00997B15">
              <w:rPr>
                <w:rFonts w:ascii="Consolas" w:eastAsia="Times New Roman" w:hAnsi="Consolas" w:cs="Arial"/>
                <w:color w:val="000000"/>
              </w:rPr>
              <w:t>Name</w:t>
            </w:r>
            <w:proofErr w:type="spellEnd"/>
            <w:r w:rsidR="003172A8" w:rsidRPr="00997B15">
              <w:rPr>
                <w:rFonts w:ascii="Consolas" w:eastAsia="Times New Roman" w:hAnsi="Consolas" w:cs="Arial"/>
                <w:color w:val="000000"/>
              </w:rPr>
              <w:t>]&gt;</w:t>
            </w:r>
            <w:r w:rsidRPr="00997B15">
              <w:rPr>
                <w:rFonts w:ascii="Consolas" w:eastAsia="Times New Roman" w:hAnsi="Consolas" w:cs="Arial"/>
                <w:color w:val="000000"/>
              </w:rPr>
              <w:t>&gt;</w:t>
            </w:r>
          </w:p>
        </w:tc>
      </w:tr>
      <w:tr w:rsidR="00997B15" w:rsidRPr="00997B15" w14:paraId="1499BE52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78FF73" w14:textId="77777777" w:rsidR="00997B15" w:rsidRPr="00997B15" w:rsidRDefault="00997B1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C9566" w14:textId="77777777" w:rsidR="00997B15" w:rsidRPr="00997B15" w:rsidRDefault="00997B1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C53DA" w14:textId="69270762" w:rsidR="00997B15" w:rsidRPr="00997B15" w:rsidRDefault="00997B15" w:rsidP="00CF2F9F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000000"/>
              </w:rPr>
              <w:t>Signature.Company</w:t>
            </w:r>
            <w:proofErr w:type="spellEnd"/>
            <w:r w:rsidRPr="00997B15">
              <w:rPr>
                <w:rFonts w:ascii="Consolas" w:eastAsia="Times New Roman" w:hAnsi="Consolas" w:cs="Arial"/>
                <w:color w:val="000000"/>
              </w:rPr>
              <w:t>]&gt;&gt;</w:t>
            </w:r>
          </w:p>
        </w:tc>
      </w:tr>
      <w:tr w:rsidR="00406AFF" w:rsidRPr="00997B15" w14:paraId="5BE189FD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3F3050EC" w:rsidR="00A36502" w:rsidRPr="00997B15" w:rsidRDefault="00CF2F9F" w:rsidP="003172A8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000000"/>
              </w:rPr>
              <w:t>Signature.Title</w:t>
            </w:r>
            <w:proofErr w:type="spellEnd"/>
            <w:r w:rsidRPr="00997B15">
              <w:rPr>
                <w:rFonts w:ascii="Consolas" w:eastAsia="Times New Roman" w:hAnsi="Consolas" w:cs="Arial"/>
                <w:color w:val="000000"/>
              </w:rPr>
              <w:t>]&gt;&gt;</w:t>
            </w:r>
          </w:p>
        </w:tc>
      </w:tr>
    </w:tbl>
    <w:p w14:paraId="7E0D470B" w14:textId="77777777" w:rsidR="00A2310B" w:rsidRDefault="00A2310B" w:rsidP="00566A24">
      <w:pPr>
        <w:tabs>
          <w:tab w:val="left" w:pos="7548"/>
        </w:tabs>
        <w:rPr>
          <w:rFonts w:ascii="Consolas" w:hAnsi="Consolas" w:cs="Arial"/>
        </w:rPr>
      </w:pPr>
    </w:p>
    <w:p w14:paraId="0EEBBC7B" w14:textId="5B0E25CF" w:rsidR="00675589" w:rsidRDefault="00A2310B" w:rsidP="00566A24">
      <w:pPr>
        <w:tabs>
          <w:tab w:val="left" w:pos="7548"/>
        </w:tabs>
        <w:rPr>
          <w:rFonts w:ascii="Consolas" w:hAnsi="Consolas" w:cs="Arial"/>
        </w:rPr>
      </w:pPr>
      <w:r>
        <w:rPr>
          <w:rFonts w:ascii="Consolas" w:hAnsi="Consolas" w:cs="Arial"/>
        </w:rPr>
        <w:t>&lt;&lt;if [Total &gt; 200]&gt;&gt;</w:t>
      </w:r>
    </w:p>
    <w:p w14:paraId="5423385C" w14:textId="77777777" w:rsidR="00A2310B" w:rsidRPr="00A2310B" w:rsidRDefault="00A2310B" w:rsidP="00566A24">
      <w:pPr>
        <w:tabs>
          <w:tab w:val="left" w:pos="7548"/>
        </w:tabs>
        <w:rPr>
          <w:rFonts w:ascii="Consolas" w:hAnsi="Consolas" w:cs="Arial"/>
          <w:b/>
          <w:color w:val="FF0000"/>
        </w:rPr>
      </w:pPr>
      <w:r w:rsidRPr="00A2310B">
        <w:rPr>
          <w:rFonts w:ascii="Consolas" w:hAnsi="Consolas" w:cs="Arial"/>
          <w:b/>
          <w:color w:val="FF0000"/>
        </w:rPr>
        <w:t>Thanks for th</w:t>
      </w:r>
      <w:bookmarkStart w:id="0" w:name="_GoBack"/>
      <w:bookmarkEnd w:id="0"/>
      <w:r w:rsidRPr="00A2310B">
        <w:rPr>
          <w:rFonts w:ascii="Consolas" w:hAnsi="Consolas" w:cs="Arial"/>
          <w:b/>
          <w:color w:val="FF0000"/>
        </w:rPr>
        <w:t>e purchase! We value our cooperation.</w:t>
      </w:r>
    </w:p>
    <w:p w14:paraId="70D33C59" w14:textId="616C537F" w:rsidR="005C46E7" w:rsidRDefault="00743155" w:rsidP="00566A24">
      <w:pPr>
        <w:tabs>
          <w:tab w:val="left" w:pos="7548"/>
        </w:tabs>
        <w:rPr>
          <w:rFonts w:ascii="Consolas" w:hAnsi="Consolas" w:cs="Arial"/>
        </w:rPr>
      </w:pPr>
      <w:r w:rsidRPr="00093835">
        <w:rPr>
          <w:rFonts w:ascii="Consolas" w:hAnsi="Consolas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3ED0F4" wp14:editId="0C0DAD0F">
                <wp:simplePos x="0" y="0"/>
                <wp:positionH relativeFrom="margin">
                  <wp:align>right</wp:align>
                </wp:positionH>
                <wp:positionV relativeFrom="paragraph">
                  <wp:posOffset>706120</wp:posOffset>
                </wp:positionV>
                <wp:extent cx="1249680" cy="1090295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9680" cy="1090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21EB5" w14:textId="6DC3BC3D" w:rsidR="00093835" w:rsidRDefault="00093835" w:rsidP="00093835">
                            <w:pPr>
                              <w:jc w:val="center"/>
                            </w:pPr>
                            <w:r>
                              <w:t>&lt;&lt;image [</w:t>
                            </w:r>
                            <w:proofErr w:type="gramStart"/>
                            <w:r>
                              <w:t>QR.Q(</w:t>
                            </w:r>
                            <w:proofErr w:type="gramEnd"/>
                            <w:r>
                              <w:t>Number)]</w:t>
                            </w:r>
                            <w:r w:rsidR="00C578C5">
                              <w:t xml:space="preserve"> -</w:t>
                            </w:r>
                            <w:proofErr w:type="spellStart"/>
                            <w:r w:rsidR="00C578C5">
                              <w:t>keepRatio</w:t>
                            </w:r>
                            <w:proofErr w:type="spellEnd"/>
                            <w: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ED0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2pt;margin-top:55.6pt;width:98.4pt;height:85.8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" stroked="f">
                <v:textbox>
                  <w:txbxContent>
                    <w:p w14:paraId="11F21EB5" w14:textId="6DC3BC3D" w:rsidR="00093835" w:rsidRDefault="00093835" w:rsidP="00093835">
                      <w:pPr>
                        <w:jc w:val="center"/>
                      </w:pPr>
                      <w:r>
                        <w:t>&lt;&lt;image [</w:t>
                      </w:r>
                      <w:proofErr w:type="gramStart"/>
                      <w:r>
                        <w:t>QR.Q(</w:t>
                      </w:r>
                      <w:proofErr w:type="gramEnd"/>
                      <w:r>
                        <w:t>Number)]</w:t>
                      </w:r>
                      <w:r w:rsidR="00C578C5">
                        <w:t xml:space="preserve"> -</w:t>
                      </w:r>
                      <w:proofErr w:type="spellStart"/>
                      <w:r w:rsidR="00C578C5">
                        <w:t>keepRatio</w:t>
                      </w:r>
                      <w:proofErr w:type="spellEnd"/>
                      <w:r>
                        <w:t>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310B">
        <w:rPr>
          <w:rFonts w:ascii="Consolas" w:hAnsi="Consolas" w:cs="Arial"/>
        </w:rPr>
        <w:t>&lt;&lt;</w:t>
      </w:r>
      <w:r w:rsidR="00C75194">
        <w:rPr>
          <w:rFonts w:ascii="Consolas" w:hAnsi="Consolas" w:cs="Arial"/>
        </w:rPr>
        <w:t>/</w:t>
      </w:r>
      <w:r w:rsidR="00A2310B">
        <w:rPr>
          <w:rFonts w:ascii="Consolas" w:hAnsi="Consolas" w:cs="Arial"/>
        </w:rPr>
        <w:t>if&gt;&gt;</w:t>
      </w:r>
    </w:p>
    <w:p w14:paraId="13CC072E" w14:textId="2654C3EA" w:rsidR="008225EE" w:rsidRDefault="008225EE" w:rsidP="00566A24">
      <w:pPr>
        <w:tabs>
          <w:tab w:val="left" w:pos="7548"/>
        </w:tabs>
        <w:rPr>
          <w:rFonts w:ascii="Consolas" w:hAnsi="Consolas" w:cs="Arial"/>
        </w:rPr>
      </w:pPr>
      <w:r w:rsidRPr="008225EE">
        <w:rPr>
          <w:rFonts w:ascii="Consolas" w:hAnsi="Consolas" w:cs="Arial"/>
        </w:rPr>
        <w:t>&lt;&lt;</w:t>
      </w:r>
      <w:proofErr w:type="gramStart"/>
      <w:r w:rsidRPr="008225EE">
        <w:rPr>
          <w:rFonts w:ascii="Consolas" w:hAnsi="Consolas" w:cs="Arial"/>
        </w:rPr>
        <w:t>link</w:t>
      </w:r>
      <w:proofErr w:type="gramEnd"/>
      <w:r w:rsidRPr="008225EE">
        <w:rPr>
          <w:rFonts w:ascii="Consolas" w:hAnsi="Consolas" w:cs="Arial"/>
        </w:rPr>
        <w:t xml:space="preserve"> [</w:t>
      </w:r>
      <w:proofErr w:type="spellStart"/>
      <w:r w:rsidRPr="008225EE">
        <w:rPr>
          <w:rFonts w:ascii="Consolas" w:hAnsi="Consolas" w:cs="Arial"/>
        </w:rPr>
        <w:t>Company.Website</w:t>
      </w:r>
      <w:proofErr w:type="spellEnd"/>
      <w:r w:rsidRPr="008225EE">
        <w:rPr>
          <w:rFonts w:ascii="Consolas" w:hAnsi="Consolas" w:cs="Arial"/>
        </w:rPr>
        <w:t>]&gt;&gt;</w:t>
      </w:r>
    </w:p>
    <w:p w14:paraId="03B1CD3D" w14:textId="77777777" w:rsidR="005C46E7" w:rsidRPr="005C46E7" w:rsidRDefault="005C46E7" w:rsidP="005C46E7">
      <w:pPr>
        <w:rPr>
          <w:rFonts w:ascii="Consolas" w:hAnsi="Consolas" w:cs="Arial"/>
        </w:rPr>
      </w:pPr>
    </w:p>
    <w:p w14:paraId="4BDAA6F1" w14:textId="77777777" w:rsidR="005C46E7" w:rsidRPr="005C46E7" w:rsidRDefault="005C46E7" w:rsidP="005C46E7">
      <w:pPr>
        <w:rPr>
          <w:rFonts w:ascii="Consolas" w:hAnsi="Consolas" w:cs="Arial"/>
        </w:rPr>
      </w:pPr>
    </w:p>
    <w:p w14:paraId="159BE112" w14:textId="77777777" w:rsidR="005C46E7" w:rsidRPr="005C46E7" w:rsidRDefault="005C46E7" w:rsidP="005C46E7">
      <w:pPr>
        <w:rPr>
          <w:rFonts w:ascii="Consolas" w:hAnsi="Consolas" w:cs="Arial"/>
        </w:rPr>
      </w:pPr>
    </w:p>
    <w:p w14:paraId="285AB350" w14:textId="77777777" w:rsidR="005C46E7" w:rsidRPr="005C46E7" w:rsidRDefault="005C46E7" w:rsidP="005C46E7">
      <w:pPr>
        <w:rPr>
          <w:rFonts w:ascii="Consolas" w:hAnsi="Consolas" w:cs="Arial"/>
        </w:rPr>
      </w:pPr>
    </w:p>
    <w:p w14:paraId="502C7414" w14:textId="77777777" w:rsidR="005C46E7" w:rsidRPr="005C46E7" w:rsidRDefault="005C46E7" w:rsidP="005C46E7">
      <w:pPr>
        <w:rPr>
          <w:rFonts w:ascii="Consolas" w:hAnsi="Consolas" w:cs="Arial"/>
        </w:rPr>
      </w:pPr>
    </w:p>
    <w:p w14:paraId="3E321A2B" w14:textId="3A9DBB6F" w:rsidR="00A2310B" w:rsidRPr="005C46E7" w:rsidRDefault="00A2310B" w:rsidP="005C46E7">
      <w:pPr>
        <w:rPr>
          <w:rFonts w:ascii="Consolas" w:hAnsi="Consolas" w:cs="Arial"/>
        </w:rPr>
      </w:pPr>
    </w:p>
    <w:sectPr w:rsidR="00A2310B" w:rsidRPr="005C46E7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D3950" w14:textId="77777777" w:rsidR="00D2396B" w:rsidRDefault="00D2396B" w:rsidP="00025008">
      <w:pPr>
        <w:spacing w:after="0" w:line="240" w:lineRule="auto"/>
      </w:pPr>
      <w:r>
        <w:separator/>
      </w:r>
    </w:p>
  </w:endnote>
  <w:endnote w:type="continuationSeparator" w:id="0">
    <w:p w14:paraId="493329BB" w14:textId="77777777" w:rsidR="00D2396B" w:rsidRDefault="00D2396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E04CC" w14:textId="4A887E8A" w:rsidR="00096E54" w:rsidRPr="00675589" w:rsidRDefault="003172A8" w:rsidP="006757D6">
    <w:pPr>
      <w:pStyle w:val="Footer"/>
      <w:rPr>
        <w:rFonts w:ascii="Consolas" w:hAnsi="Consolas"/>
      </w:rPr>
    </w:pPr>
    <w:r w:rsidRPr="00675589">
      <w:rPr>
        <w:rFonts w:ascii="Consolas" w:hAnsi="Consolas"/>
      </w:rPr>
      <w:t>Acme Cor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21BEB6" w14:textId="77777777" w:rsidR="00D2396B" w:rsidRDefault="00D2396B" w:rsidP="00025008">
      <w:pPr>
        <w:spacing w:after="0" w:line="240" w:lineRule="auto"/>
      </w:pPr>
      <w:r>
        <w:separator/>
      </w:r>
    </w:p>
  </w:footnote>
  <w:footnote w:type="continuationSeparator" w:id="0">
    <w:p w14:paraId="4BCBE428" w14:textId="77777777" w:rsidR="00D2396B" w:rsidRDefault="00D2396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A1CD1" w14:textId="76589548" w:rsidR="00096E54" w:rsidRPr="002C01F7" w:rsidRDefault="003172A8" w:rsidP="006757D6">
    <w:pPr>
      <w:pStyle w:val="Header"/>
      <w:tabs>
        <w:tab w:val="clear" w:pos="4680"/>
        <w:tab w:val="clear" w:pos="9360"/>
        <w:tab w:val="left" w:pos="8418"/>
      </w:tabs>
      <w:rPr>
        <w:sz w:val="16"/>
        <w:szCs w:val="16"/>
      </w:rPr>
    </w:pPr>
    <w:r>
      <w:rPr>
        <w:noProof/>
      </w:rPr>
      <w:drawing>
        <wp:inline distT="0" distB="0" distL="0" distR="0" wp14:anchorId="59AF89A1" wp14:editId="32090F90">
          <wp:extent cx="790607" cy="2917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cme Logo 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0607" cy="29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3835"/>
    <w:rsid w:val="00096E54"/>
    <w:rsid w:val="000C014A"/>
    <w:rsid w:val="000C116F"/>
    <w:rsid w:val="000E2769"/>
    <w:rsid w:val="000E3D09"/>
    <w:rsid w:val="00133F3C"/>
    <w:rsid w:val="00134413"/>
    <w:rsid w:val="001646CB"/>
    <w:rsid w:val="0018020B"/>
    <w:rsid w:val="00192D78"/>
    <w:rsid w:val="001A0C86"/>
    <w:rsid w:val="001A2A01"/>
    <w:rsid w:val="001C1CEA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172A8"/>
    <w:rsid w:val="00326E95"/>
    <w:rsid w:val="003369DC"/>
    <w:rsid w:val="003A5C31"/>
    <w:rsid w:val="003F5176"/>
    <w:rsid w:val="00406AFF"/>
    <w:rsid w:val="00440F2D"/>
    <w:rsid w:val="004624FD"/>
    <w:rsid w:val="00462DDA"/>
    <w:rsid w:val="00485886"/>
    <w:rsid w:val="004B6A70"/>
    <w:rsid w:val="004B6B4E"/>
    <w:rsid w:val="004C6CBF"/>
    <w:rsid w:val="004D21B8"/>
    <w:rsid w:val="004D62E1"/>
    <w:rsid w:val="004E1E50"/>
    <w:rsid w:val="00566A24"/>
    <w:rsid w:val="00570943"/>
    <w:rsid w:val="005C46E7"/>
    <w:rsid w:val="005F0027"/>
    <w:rsid w:val="005F2A8E"/>
    <w:rsid w:val="005F2B1B"/>
    <w:rsid w:val="00614671"/>
    <w:rsid w:val="006230E4"/>
    <w:rsid w:val="00673CA1"/>
    <w:rsid w:val="00675589"/>
    <w:rsid w:val="006757D6"/>
    <w:rsid w:val="00681862"/>
    <w:rsid w:val="006A6B2F"/>
    <w:rsid w:val="006B33D7"/>
    <w:rsid w:val="006F10EB"/>
    <w:rsid w:val="00713210"/>
    <w:rsid w:val="00716AB3"/>
    <w:rsid w:val="00743155"/>
    <w:rsid w:val="00782B9B"/>
    <w:rsid w:val="00785C5A"/>
    <w:rsid w:val="0078624F"/>
    <w:rsid w:val="00786CCD"/>
    <w:rsid w:val="007A0B79"/>
    <w:rsid w:val="007B1F2A"/>
    <w:rsid w:val="007C2353"/>
    <w:rsid w:val="0081076F"/>
    <w:rsid w:val="008225EE"/>
    <w:rsid w:val="00822600"/>
    <w:rsid w:val="00830903"/>
    <w:rsid w:val="008541AD"/>
    <w:rsid w:val="00862B37"/>
    <w:rsid w:val="00874F28"/>
    <w:rsid w:val="008868ED"/>
    <w:rsid w:val="008C6E2C"/>
    <w:rsid w:val="00924D6B"/>
    <w:rsid w:val="00926C13"/>
    <w:rsid w:val="00955BCC"/>
    <w:rsid w:val="009563D2"/>
    <w:rsid w:val="009724DF"/>
    <w:rsid w:val="00981384"/>
    <w:rsid w:val="00997B15"/>
    <w:rsid w:val="009A0ECA"/>
    <w:rsid w:val="009B7422"/>
    <w:rsid w:val="00A2310B"/>
    <w:rsid w:val="00A310DF"/>
    <w:rsid w:val="00A36502"/>
    <w:rsid w:val="00A66F94"/>
    <w:rsid w:val="00A73F75"/>
    <w:rsid w:val="00A80844"/>
    <w:rsid w:val="00A83A36"/>
    <w:rsid w:val="00AA0370"/>
    <w:rsid w:val="00AD49A7"/>
    <w:rsid w:val="00AD728D"/>
    <w:rsid w:val="00B24FCF"/>
    <w:rsid w:val="00B3605A"/>
    <w:rsid w:val="00B42314"/>
    <w:rsid w:val="00B72328"/>
    <w:rsid w:val="00B93539"/>
    <w:rsid w:val="00BA630F"/>
    <w:rsid w:val="00BA6BB1"/>
    <w:rsid w:val="00BB2ED2"/>
    <w:rsid w:val="00C05444"/>
    <w:rsid w:val="00C1590A"/>
    <w:rsid w:val="00C3620D"/>
    <w:rsid w:val="00C578C5"/>
    <w:rsid w:val="00C75194"/>
    <w:rsid w:val="00C81159"/>
    <w:rsid w:val="00C84F0B"/>
    <w:rsid w:val="00CA4DCF"/>
    <w:rsid w:val="00CC29CF"/>
    <w:rsid w:val="00CD667A"/>
    <w:rsid w:val="00CE1356"/>
    <w:rsid w:val="00CF2F9F"/>
    <w:rsid w:val="00D03F93"/>
    <w:rsid w:val="00D06D1B"/>
    <w:rsid w:val="00D2396B"/>
    <w:rsid w:val="00D32BF9"/>
    <w:rsid w:val="00D81664"/>
    <w:rsid w:val="00D853F8"/>
    <w:rsid w:val="00D97C43"/>
    <w:rsid w:val="00DC7B74"/>
    <w:rsid w:val="00DD2AE0"/>
    <w:rsid w:val="00DD358C"/>
    <w:rsid w:val="00E077CA"/>
    <w:rsid w:val="00E11C79"/>
    <w:rsid w:val="00E12806"/>
    <w:rsid w:val="00E3406F"/>
    <w:rsid w:val="00E35451"/>
    <w:rsid w:val="00E910B7"/>
    <w:rsid w:val="00EA6F31"/>
    <w:rsid w:val="00EC2915"/>
    <w:rsid w:val="00EE33EB"/>
    <w:rsid w:val="00EF1F67"/>
    <w:rsid w:val="00F576A8"/>
    <w:rsid w:val="00F74AC8"/>
    <w:rsid w:val="00F90480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B8563-29BD-4BCD-B036-36735E23F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156</Words>
  <Characters>893</Characters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1-05-22T13:27:00Z</dcterms:created>
  <dcterms:modified xsi:type="dcterms:W3CDTF">2021-06-11T13:36:00Z</dcterms:modified>
</cp:coreProperties>
</file>